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90" w:name="work-experience"/>
    <w:p>
      <w:pPr>
        <w:pStyle w:val="Heading2"/>
      </w:pPr>
      <w:r>
        <w:t xml:space="preserve">Work Experience</w:t>
      </w:r>
    </w:p>
    <w:bookmarkStart w:id="64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which elevated our security postur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 (Microsoft Azure, Oracle Cloud).</w:t>
      </w:r>
    </w:p>
    <w:bookmarkEnd w:id="36"/>
    <w:bookmarkStart w:id="49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security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3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9"/>
    <w:bookmarkStart w:id="5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mentor and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50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4"/>
    <w:bookmarkStart w:id="6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7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3"/>
    <w:bookmarkEnd w:id="64"/>
    <w:bookmarkStart w:id="74" w:name="wepay--redwood-city-ca"/>
    <w:p>
      <w:pPr>
        <w:pStyle w:val="Heading3"/>
      </w:pPr>
      <w:hyperlink r:id="rId6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8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0" w:name="amazon-web-services--seattle-wa"/>
    <w:p>
      <w:pPr>
        <w:pStyle w:val="Heading3"/>
      </w:pPr>
      <w:hyperlink r:id="rId7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9" w:name="aws-sdk-developer-march-2010april-2014"/>
    <w:p>
      <w:pPr>
        <w:pStyle w:val="Heading4"/>
      </w:pPr>
      <w:r>
        <w:t xml:space="preserve">AWS SDK Developer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9"/>
    <w:bookmarkEnd w:id="80"/>
    <w:bookmarkStart w:id="89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1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3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8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9"/>
    <w:bookmarkEnd w:id="90"/>
    <w:bookmarkStart w:id="10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0"/>
    <w:bookmarkStart w:id="108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5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7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8"/>
    <w:bookmarkStart w:id="110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9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0"/>
    <w:bookmarkStart w:id="11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DevOps, DevSecOps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ir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welve-factor applications</w:t>
        </w:r>
      </w:hyperlink>
      <w:r>
        <w:t xml:space="preserve">, agile, architecture, automation, code generation, containerization, coordination, debugging, disaster recovery, distributed, documentation, error budget, kanban, microservices, multi-platform, optimization, organization, performance, platforms, project management, refactoring, reliability, risk mitigation, roadmap management, scalability, scripting, scrum, security, stakeholder management, test-driven development, testing, troubleshooting, uptime, vendor management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general-cv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odt" TargetMode="External" /><Relationship Type="http://schemas.openxmlformats.org/officeDocument/2006/relationships/hyperlink" Id="rId27" Target="https://github.com/skyzyx/resume/raw/master/resumes/ryanparman-general-cv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general-cv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odt" TargetMode="External" /><Relationship Type="http://schemas.openxmlformats.org/officeDocument/2006/relationships/hyperlink" Id="rId27" Target="https://github.com/skyzyx/resume/raw/master/resumes/ryanparman-general-cv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21:50:57Z</dcterms:created>
  <dcterms:modified xsi:type="dcterms:W3CDTF">2025-02-06T21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